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9B5DC1" w14:textId="1C94E418" w:rsidR="002604D5" w:rsidRDefault="002604D5" w:rsidP="00B74001">
      <w:pPr>
        <w:jc w:val="center"/>
        <w:rPr>
          <w:rFonts w:asciiTheme="majorHAnsi" w:hAnsiTheme="majorHAnsi" w:cstheme="majorHAnsi"/>
          <w:b/>
          <w:sz w:val="28"/>
          <w:szCs w:val="28"/>
          <w:lang w:val="en-GB"/>
        </w:rPr>
      </w:pPr>
      <w:r w:rsidRPr="00B74001">
        <w:rPr>
          <w:rFonts w:asciiTheme="majorHAnsi" w:hAnsiTheme="majorHAnsi" w:cstheme="majorHAnsi"/>
          <w:b/>
          <w:sz w:val="28"/>
          <w:szCs w:val="28"/>
          <w:lang w:val="en-GB"/>
        </w:rPr>
        <w:t>Submission form</w:t>
      </w:r>
      <w:r w:rsidR="00F416AA" w:rsidRPr="00B74001">
        <w:rPr>
          <w:rFonts w:asciiTheme="majorHAnsi" w:hAnsiTheme="majorHAnsi" w:cstheme="majorHAnsi"/>
          <w:b/>
          <w:sz w:val="28"/>
          <w:szCs w:val="28"/>
          <w:lang w:val="en-GB"/>
        </w:rPr>
        <w:t xml:space="preserve"> - </w:t>
      </w:r>
      <w:r w:rsidR="00F416AA" w:rsidRPr="00B74001">
        <w:rPr>
          <w:rFonts w:asciiTheme="majorHAnsi" w:hAnsiTheme="majorHAnsi" w:cstheme="majorHAnsi"/>
          <w:b/>
          <w:sz w:val="28"/>
          <w:szCs w:val="28"/>
          <w:lang w:val="en-GB"/>
        </w:rPr>
        <w:t>Call for papers</w:t>
      </w:r>
    </w:p>
    <w:p w14:paraId="16FF1E53" w14:textId="77777777" w:rsidR="00B74001" w:rsidRPr="00B74001" w:rsidRDefault="00B74001" w:rsidP="00B74001">
      <w:pPr>
        <w:jc w:val="center"/>
        <w:rPr>
          <w:rFonts w:asciiTheme="majorHAnsi" w:hAnsiTheme="majorHAnsi" w:cstheme="majorHAnsi"/>
          <w:b/>
          <w:sz w:val="28"/>
          <w:szCs w:val="28"/>
          <w:lang w:val="en-GB"/>
        </w:rPr>
      </w:pPr>
    </w:p>
    <w:p w14:paraId="1DC8F680" w14:textId="08E37F9F" w:rsidR="0026610D" w:rsidRPr="00B74001" w:rsidRDefault="002604D5" w:rsidP="002604D5">
      <w:pPr>
        <w:rPr>
          <w:rFonts w:asciiTheme="majorHAnsi" w:hAnsiTheme="majorHAnsi" w:cstheme="majorHAnsi"/>
          <w:lang w:val="en-GB"/>
        </w:rPr>
      </w:pPr>
      <w:r w:rsidRPr="00B74001">
        <w:rPr>
          <w:rFonts w:asciiTheme="majorHAnsi" w:hAnsiTheme="majorHAnsi" w:cstheme="majorHAnsi"/>
          <w:lang w:val="en-GB"/>
        </w:rPr>
        <w:t xml:space="preserve">Submit your proposal </w:t>
      </w:r>
      <w:r w:rsidR="0026610D" w:rsidRPr="00B74001">
        <w:rPr>
          <w:rFonts w:asciiTheme="majorHAnsi" w:hAnsiTheme="majorHAnsi" w:cstheme="majorHAnsi"/>
          <w:lang w:val="en-GB"/>
        </w:rPr>
        <w:t>(</w:t>
      </w:r>
      <w:r w:rsidR="0026610D" w:rsidRPr="00B74001">
        <w:rPr>
          <w:rFonts w:asciiTheme="majorHAnsi" w:hAnsiTheme="majorHAnsi" w:cstheme="majorHAnsi"/>
          <w:lang w:val="en-GB"/>
        </w:rPr>
        <w:t>this Microsoft Word Document</w:t>
      </w:r>
      <w:r w:rsidR="0026610D" w:rsidRPr="00B74001">
        <w:rPr>
          <w:rFonts w:asciiTheme="majorHAnsi" w:hAnsiTheme="majorHAnsi" w:cstheme="majorHAnsi"/>
          <w:lang w:val="en-GB"/>
        </w:rPr>
        <w:t xml:space="preserve">) </w:t>
      </w:r>
      <w:r w:rsidR="00C23468" w:rsidRPr="00B74001">
        <w:rPr>
          <w:rFonts w:asciiTheme="majorHAnsi" w:hAnsiTheme="majorHAnsi" w:cstheme="majorHAnsi"/>
          <w:b/>
          <w:lang w:val="en-GB"/>
        </w:rPr>
        <w:t>before</w:t>
      </w:r>
      <w:r w:rsidR="00C23468" w:rsidRPr="00B74001">
        <w:rPr>
          <w:rFonts w:asciiTheme="majorHAnsi" w:hAnsiTheme="majorHAnsi" w:cstheme="majorHAnsi"/>
          <w:lang w:val="en-GB"/>
        </w:rPr>
        <w:t xml:space="preserve"> </w:t>
      </w:r>
      <w:r w:rsidR="00C23468" w:rsidRPr="00B74001">
        <w:rPr>
          <w:rFonts w:asciiTheme="majorHAnsi" w:hAnsiTheme="majorHAnsi" w:cstheme="majorHAnsi"/>
          <w:b/>
          <w:lang w:val="en-GB"/>
        </w:rPr>
        <w:t>November 1</w:t>
      </w:r>
      <w:r w:rsidR="00C23468" w:rsidRPr="00B74001">
        <w:rPr>
          <w:rFonts w:asciiTheme="majorHAnsi" w:hAnsiTheme="majorHAnsi" w:cstheme="majorHAnsi"/>
          <w:b/>
          <w:vertAlign w:val="superscript"/>
          <w:lang w:val="en-GB"/>
        </w:rPr>
        <w:t>st,</w:t>
      </w:r>
      <w:r w:rsidR="00C23468" w:rsidRPr="00B74001">
        <w:rPr>
          <w:rFonts w:asciiTheme="majorHAnsi" w:hAnsiTheme="majorHAnsi" w:cstheme="majorHAnsi"/>
          <w:b/>
          <w:lang w:val="en-GB"/>
        </w:rPr>
        <w:t xml:space="preserve"> 2019</w:t>
      </w:r>
      <w:r w:rsidR="00C23468" w:rsidRPr="00B74001">
        <w:rPr>
          <w:rFonts w:asciiTheme="majorHAnsi" w:hAnsiTheme="majorHAnsi" w:cstheme="majorHAnsi"/>
          <w:b/>
          <w:lang w:val="en-GB"/>
        </w:rPr>
        <w:t xml:space="preserve"> </w:t>
      </w:r>
      <w:r w:rsidRPr="00B74001">
        <w:rPr>
          <w:rFonts w:asciiTheme="majorHAnsi" w:hAnsiTheme="majorHAnsi" w:cstheme="majorHAnsi"/>
          <w:lang w:val="en-GB"/>
        </w:rPr>
        <w:t>to</w:t>
      </w:r>
      <w:r w:rsidR="0026610D" w:rsidRPr="00B74001">
        <w:rPr>
          <w:rFonts w:asciiTheme="majorHAnsi" w:hAnsiTheme="majorHAnsi" w:cstheme="majorHAnsi"/>
          <w:lang w:val="en-GB"/>
        </w:rPr>
        <w:t>:</w:t>
      </w:r>
    </w:p>
    <w:p w14:paraId="3E077287" w14:textId="77831F70" w:rsidR="00F61F6E" w:rsidRPr="00B74001" w:rsidRDefault="00F61F6E" w:rsidP="002604D5">
      <w:pPr>
        <w:rPr>
          <w:rFonts w:asciiTheme="majorHAnsi" w:hAnsiTheme="majorHAnsi" w:cstheme="majorHAnsi"/>
          <w:lang w:val="en-GB"/>
        </w:rPr>
      </w:pPr>
      <w:hyperlink r:id="rId6" w:history="1">
        <w:r w:rsidRPr="00B74001">
          <w:rPr>
            <w:rStyle w:val="Hyperlink"/>
            <w:rFonts w:asciiTheme="majorHAnsi" w:hAnsiTheme="majorHAnsi" w:cstheme="majorHAnsi"/>
            <w:lang w:val="en-GB"/>
          </w:rPr>
          <w:t>info@solution-focused-world-conference.nl</w:t>
        </w:r>
      </w:hyperlink>
    </w:p>
    <w:p w14:paraId="3EA322E3" w14:textId="44F31F60" w:rsidR="002604D5" w:rsidRPr="00B74001" w:rsidRDefault="002604D5" w:rsidP="002604D5">
      <w:pPr>
        <w:rPr>
          <w:rFonts w:asciiTheme="majorHAnsi" w:hAnsiTheme="majorHAnsi" w:cstheme="majorHAnsi"/>
          <w:lang w:val="en-GB"/>
        </w:rPr>
      </w:pPr>
      <w:r w:rsidRPr="00B74001">
        <w:rPr>
          <w:rFonts w:asciiTheme="majorHAnsi" w:hAnsiTheme="majorHAnsi" w:cstheme="majorHAnsi"/>
          <w:lang w:val="en-GB"/>
        </w:rPr>
        <w:t>Notification of acceptance will be sent to you by the organizers on November 15th, 201</w:t>
      </w:r>
      <w:r w:rsidRPr="00B74001">
        <w:rPr>
          <w:rFonts w:asciiTheme="majorHAnsi" w:hAnsiTheme="majorHAnsi" w:cstheme="majorHAnsi"/>
          <w:lang w:val="en-GB"/>
        </w:rPr>
        <w:t>9</w:t>
      </w:r>
      <w:r w:rsidRPr="00B74001">
        <w:rPr>
          <w:rFonts w:asciiTheme="majorHAnsi" w:hAnsiTheme="majorHAnsi" w:cstheme="majorHAnsi"/>
          <w:lang w:val="en-GB"/>
        </w:rPr>
        <w:t>.</w:t>
      </w:r>
    </w:p>
    <w:p w14:paraId="6B6724D8" w14:textId="77777777" w:rsidR="00C23468" w:rsidRPr="00B74001" w:rsidRDefault="00C23468" w:rsidP="002604D5">
      <w:pPr>
        <w:rPr>
          <w:rFonts w:asciiTheme="majorHAnsi" w:hAnsiTheme="majorHAnsi" w:cstheme="majorHAnsi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7"/>
        <w:gridCol w:w="6507"/>
      </w:tblGrid>
      <w:tr w:rsidR="002604D5" w:rsidRPr="00B74001" w14:paraId="0ECB57EA" w14:textId="77777777" w:rsidTr="00664A59">
        <w:tc>
          <w:tcPr>
            <w:tcW w:w="2547" w:type="dxa"/>
            <w:shd w:val="clear" w:color="auto" w:fill="auto"/>
          </w:tcPr>
          <w:p w14:paraId="137E3948" w14:textId="1622731A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</w:rPr>
            </w:pPr>
            <w:proofErr w:type="spellStart"/>
            <w:r w:rsidRPr="00B74001">
              <w:rPr>
                <w:rFonts w:asciiTheme="majorHAnsi" w:hAnsiTheme="majorHAnsi" w:cstheme="majorHAnsi"/>
                <w:b/>
              </w:rPr>
              <w:t>Title</w:t>
            </w:r>
            <w:proofErr w:type="spellEnd"/>
            <w:r w:rsidR="006D1FFE">
              <w:rPr>
                <w:rFonts w:asciiTheme="majorHAnsi" w:hAnsiTheme="majorHAnsi" w:cstheme="majorHAnsi"/>
                <w:b/>
              </w:rPr>
              <w:t xml:space="preserve"> of </w:t>
            </w:r>
            <w:proofErr w:type="spellStart"/>
            <w:r w:rsidR="00BB09FB">
              <w:rPr>
                <w:rFonts w:asciiTheme="majorHAnsi" w:hAnsiTheme="majorHAnsi" w:cstheme="majorHAnsi"/>
                <w:b/>
              </w:rPr>
              <w:t>the</w:t>
            </w:r>
            <w:proofErr w:type="spellEnd"/>
            <w:r w:rsidR="00BB09FB">
              <w:rPr>
                <w:rFonts w:asciiTheme="majorHAnsi" w:hAnsiTheme="majorHAnsi" w:cstheme="majorHAnsi"/>
                <w:b/>
              </w:rPr>
              <w:t xml:space="preserve"> </w:t>
            </w:r>
            <w:r w:rsidR="006D1FFE">
              <w:rPr>
                <w:rFonts w:asciiTheme="majorHAnsi" w:hAnsiTheme="majorHAnsi" w:cstheme="majorHAnsi"/>
                <w:b/>
              </w:rPr>
              <w:t>workshop</w:t>
            </w:r>
          </w:p>
        </w:tc>
        <w:tc>
          <w:tcPr>
            <w:tcW w:w="6507" w:type="dxa"/>
            <w:shd w:val="clear" w:color="auto" w:fill="auto"/>
          </w:tcPr>
          <w:p w14:paraId="6C683853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7545B8B1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2604D5" w:rsidRPr="00B74001" w14:paraId="6C04A4BE" w14:textId="77777777" w:rsidTr="00664A59">
        <w:trPr>
          <w:trHeight w:val="756"/>
        </w:trPr>
        <w:tc>
          <w:tcPr>
            <w:tcW w:w="2547" w:type="dxa"/>
            <w:shd w:val="clear" w:color="auto" w:fill="auto"/>
          </w:tcPr>
          <w:p w14:paraId="29F857FE" w14:textId="7DD253D0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  <w:lang w:val="en-GB"/>
              </w:rPr>
            </w:pPr>
            <w:r w:rsidRPr="00B74001">
              <w:rPr>
                <w:rFonts w:asciiTheme="majorHAnsi" w:hAnsiTheme="majorHAnsi" w:cstheme="majorHAnsi"/>
                <w:b/>
                <w:lang w:val="en-GB"/>
              </w:rPr>
              <w:t>Name</w:t>
            </w:r>
            <w:r w:rsidR="002F1FE3">
              <w:rPr>
                <w:rFonts w:asciiTheme="majorHAnsi" w:hAnsiTheme="majorHAnsi" w:cstheme="majorHAnsi"/>
                <w:b/>
                <w:lang w:val="en-GB"/>
              </w:rPr>
              <w:t>(</w:t>
            </w:r>
            <w:r w:rsidRPr="00B74001">
              <w:rPr>
                <w:rFonts w:asciiTheme="majorHAnsi" w:hAnsiTheme="majorHAnsi" w:cstheme="majorHAnsi"/>
                <w:b/>
                <w:lang w:val="en-GB"/>
              </w:rPr>
              <w:t>s</w:t>
            </w:r>
            <w:r w:rsidR="002F1FE3">
              <w:rPr>
                <w:rFonts w:asciiTheme="majorHAnsi" w:hAnsiTheme="majorHAnsi" w:cstheme="majorHAnsi"/>
                <w:b/>
                <w:lang w:val="en-GB"/>
              </w:rPr>
              <w:t>)</w:t>
            </w:r>
            <w:r w:rsidRPr="00B74001">
              <w:rPr>
                <w:rFonts w:asciiTheme="majorHAnsi" w:hAnsiTheme="majorHAnsi" w:cstheme="majorHAnsi"/>
                <w:b/>
                <w:lang w:val="en-GB"/>
              </w:rPr>
              <w:t xml:space="preserve"> of presenter</w:t>
            </w:r>
            <w:r w:rsidR="002F1FE3">
              <w:rPr>
                <w:rFonts w:asciiTheme="majorHAnsi" w:hAnsiTheme="majorHAnsi" w:cstheme="majorHAnsi"/>
                <w:b/>
                <w:lang w:val="en-GB"/>
              </w:rPr>
              <w:t>(</w:t>
            </w:r>
            <w:r w:rsidRPr="00B74001">
              <w:rPr>
                <w:rFonts w:asciiTheme="majorHAnsi" w:hAnsiTheme="majorHAnsi" w:cstheme="majorHAnsi"/>
                <w:b/>
                <w:lang w:val="en-GB"/>
              </w:rPr>
              <w:t>s</w:t>
            </w:r>
            <w:r w:rsidR="002F1FE3">
              <w:rPr>
                <w:rFonts w:asciiTheme="majorHAnsi" w:hAnsiTheme="majorHAnsi" w:cstheme="majorHAnsi"/>
                <w:b/>
                <w:lang w:val="en-GB"/>
              </w:rPr>
              <w:t>)</w:t>
            </w:r>
          </w:p>
        </w:tc>
        <w:tc>
          <w:tcPr>
            <w:tcW w:w="6507" w:type="dxa"/>
            <w:shd w:val="clear" w:color="auto" w:fill="auto"/>
          </w:tcPr>
          <w:p w14:paraId="375476A7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  <w:p w14:paraId="3E58B42B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2604D5" w:rsidRPr="00971C02" w14:paraId="69FCEBC7" w14:textId="77777777" w:rsidTr="00664A59">
        <w:tc>
          <w:tcPr>
            <w:tcW w:w="2547" w:type="dxa"/>
            <w:shd w:val="clear" w:color="auto" w:fill="auto"/>
          </w:tcPr>
          <w:p w14:paraId="09310609" w14:textId="4DA0F78C" w:rsidR="002604D5" w:rsidRPr="001143CB" w:rsidRDefault="00971C02" w:rsidP="00E956B1">
            <w:pPr>
              <w:spacing w:before="60" w:after="60"/>
              <w:rPr>
                <w:rFonts w:asciiTheme="majorHAnsi" w:hAnsiTheme="majorHAnsi" w:cstheme="majorHAnsi"/>
                <w:bCs/>
                <w:lang w:val="en-GB"/>
              </w:rPr>
            </w:pPr>
            <w:r w:rsidRPr="001143CB">
              <w:rPr>
                <w:rFonts w:asciiTheme="majorHAnsi" w:hAnsiTheme="majorHAnsi" w:cstheme="majorHAnsi"/>
                <w:b/>
                <w:lang w:val="en-GB"/>
              </w:rPr>
              <w:t>Designation and Affiliation</w:t>
            </w:r>
            <w:r w:rsidRPr="001143CB">
              <w:rPr>
                <w:rFonts w:asciiTheme="majorHAnsi" w:hAnsiTheme="majorHAnsi" w:cstheme="majorHAnsi"/>
                <w:bCs/>
                <w:lang w:val="en-GB"/>
              </w:rPr>
              <w:t xml:space="preserve"> (Institute/Organization)</w:t>
            </w:r>
          </w:p>
        </w:tc>
        <w:tc>
          <w:tcPr>
            <w:tcW w:w="6507" w:type="dxa"/>
            <w:shd w:val="clear" w:color="auto" w:fill="auto"/>
          </w:tcPr>
          <w:p w14:paraId="38C1483C" w14:textId="77777777" w:rsidR="002604D5" w:rsidRPr="00971C02" w:rsidRDefault="002604D5" w:rsidP="00E956B1">
            <w:pPr>
              <w:spacing w:before="60" w:after="60"/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</w:pPr>
          </w:p>
        </w:tc>
      </w:tr>
      <w:tr w:rsidR="002604D5" w:rsidRPr="00B74001" w14:paraId="241CA6FD" w14:textId="77777777" w:rsidTr="00664A59">
        <w:tc>
          <w:tcPr>
            <w:tcW w:w="2547" w:type="dxa"/>
            <w:shd w:val="clear" w:color="auto" w:fill="auto"/>
          </w:tcPr>
          <w:p w14:paraId="26EE2429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</w:rPr>
            </w:pPr>
            <w:r w:rsidRPr="00B74001">
              <w:rPr>
                <w:rFonts w:asciiTheme="majorHAnsi" w:hAnsiTheme="majorHAnsi" w:cstheme="majorHAnsi"/>
                <w:b/>
              </w:rPr>
              <w:t>Country</w:t>
            </w:r>
          </w:p>
          <w:p w14:paraId="18EDFDD5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507" w:type="dxa"/>
            <w:shd w:val="clear" w:color="auto" w:fill="auto"/>
          </w:tcPr>
          <w:p w14:paraId="7D2F8C0C" w14:textId="77777777" w:rsidR="002604D5" w:rsidRPr="00B74001" w:rsidRDefault="002604D5" w:rsidP="00E956B1">
            <w:pPr>
              <w:spacing w:before="60" w:after="60"/>
              <w:rPr>
                <w:rFonts w:asciiTheme="majorHAnsi" w:eastAsia="MS Gothic" w:hAnsiTheme="majorHAnsi" w:cstheme="majorHAnsi"/>
                <w:sz w:val="20"/>
                <w:szCs w:val="20"/>
              </w:rPr>
            </w:pPr>
          </w:p>
        </w:tc>
      </w:tr>
      <w:tr w:rsidR="002604D5" w:rsidRPr="00297215" w14:paraId="51B66C41" w14:textId="77777777" w:rsidTr="00664A59">
        <w:tc>
          <w:tcPr>
            <w:tcW w:w="2547" w:type="dxa"/>
            <w:shd w:val="clear" w:color="auto" w:fill="auto"/>
          </w:tcPr>
          <w:p w14:paraId="72F8C7CC" w14:textId="456BFE8F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  <w:lang w:val="en-GB"/>
              </w:rPr>
            </w:pPr>
            <w:r w:rsidRPr="00B74001">
              <w:rPr>
                <w:rFonts w:asciiTheme="majorHAnsi" w:hAnsiTheme="majorHAnsi" w:cstheme="majorHAnsi"/>
                <w:b/>
                <w:lang w:val="en-GB"/>
              </w:rPr>
              <w:t xml:space="preserve">Abstract of </w:t>
            </w:r>
            <w:r w:rsidR="0003365A">
              <w:rPr>
                <w:rFonts w:asciiTheme="majorHAnsi" w:hAnsiTheme="majorHAnsi" w:cstheme="majorHAnsi"/>
                <w:b/>
                <w:lang w:val="en-GB"/>
              </w:rPr>
              <w:t>the workshop</w:t>
            </w:r>
          </w:p>
          <w:p w14:paraId="4D15E15B" w14:textId="77777777" w:rsidR="002604D5" w:rsidRPr="00763F1C" w:rsidRDefault="002604D5" w:rsidP="00E956B1">
            <w:pPr>
              <w:spacing w:before="60" w:after="60"/>
              <w:rPr>
                <w:rFonts w:asciiTheme="majorHAnsi" w:hAnsiTheme="majorHAnsi" w:cstheme="majorHAnsi"/>
                <w:bCs/>
                <w:lang w:val="en-GB"/>
              </w:rPr>
            </w:pPr>
            <w:r w:rsidRPr="00763F1C">
              <w:rPr>
                <w:rFonts w:asciiTheme="majorHAnsi" w:hAnsiTheme="majorHAnsi" w:cstheme="majorHAnsi"/>
                <w:bCs/>
                <w:lang w:val="en-GB"/>
              </w:rPr>
              <w:t>(will be published)</w:t>
            </w:r>
          </w:p>
        </w:tc>
        <w:tc>
          <w:tcPr>
            <w:tcW w:w="6507" w:type="dxa"/>
            <w:shd w:val="clear" w:color="auto" w:fill="auto"/>
          </w:tcPr>
          <w:p w14:paraId="5B7350D3" w14:textId="02BB84E2" w:rsidR="002604D5" w:rsidRPr="00297215" w:rsidRDefault="002604D5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  <w:r w:rsidRPr="00297215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Please limit to </w:t>
            </w:r>
            <w:r w:rsidR="00A16785" w:rsidRPr="00297215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about </w:t>
            </w:r>
            <w:r w:rsidRPr="00297215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20</w:t>
            </w:r>
            <w:r w:rsidR="00297215" w:rsidRPr="00297215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-25</w:t>
            </w:r>
            <w:r w:rsidRPr="00297215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 lines</w:t>
            </w:r>
          </w:p>
          <w:p w14:paraId="71F096A6" w14:textId="77777777" w:rsidR="002604D5" w:rsidRPr="00297215" w:rsidRDefault="002604D5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35D06301" w14:textId="42A657C1" w:rsidR="002604D5" w:rsidRPr="00297215" w:rsidRDefault="002604D5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02816082" w14:textId="38600317" w:rsidR="00BB09FB" w:rsidRPr="00297215" w:rsidRDefault="00BB09FB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5663551C" w14:textId="3BC4F627" w:rsidR="00BB09FB" w:rsidRPr="00297215" w:rsidRDefault="00BB09FB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0E240DFD" w14:textId="183951E5" w:rsidR="00BB09FB" w:rsidRPr="00297215" w:rsidRDefault="00BB09FB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6A076D65" w14:textId="39FCA62A" w:rsidR="00BB09FB" w:rsidRPr="00297215" w:rsidRDefault="00BB09FB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2C7F775F" w14:textId="77777777" w:rsidR="00BB09FB" w:rsidRPr="00297215" w:rsidRDefault="00BB09FB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1672EB37" w14:textId="77777777" w:rsidR="002604D5" w:rsidRPr="00297215" w:rsidRDefault="002604D5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</w:tc>
      </w:tr>
      <w:tr w:rsidR="002604D5" w:rsidRPr="00B74001" w14:paraId="36F353C3" w14:textId="77777777" w:rsidTr="00664A59">
        <w:tc>
          <w:tcPr>
            <w:tcW w:w="2547" w:type="dxa"/>
            <w:shd w:val="clear" w:color="auto" w:fill="auto"/>
          </w:tcPr>
          <w:p w14:paraId="5E63DA32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  <w:lang w:val="en-GB"/>
              </w:rPr>
            </w:pPr>
            <w:r w:rsidRPr="00B74001">
              <w:rPr>
                <w:rFonts w:asciiTheme="majorHAnsi" w:hAnsiTheme="majorHAnsi" w:cstheme="majorHAnsi"/>
                <w:b/>
                <w:lang w:val="en-GB"/>
              </w:rPr>
              <w:t>Learning objectives</w:t>
            </w:r>
          </w:p>
          <w:p w14:paraId="37B68F2D" w14:textId="77777777" w:rsidR="002604D5" w:rsidRPr="00763F1C" w:rsidRDefault="002604D5" w:rsidP="00E956B1">
            <w:pPr>
              <w:spacing w:before="60" w:after="60"/>
              <w:rPr>
                <w:rFonts w:asciiTheme="majorHAnsi" w:hAnsiTheme="majorHAnsi" w:cstheme="majorHAnsi"/>
                <w:bCs/>
                <w:lang w:val="en-GB"/>
              </w:rPr>
            </w:pPr>
            <w:r w:rsidRPr="00763F1C">
              <w:rPr>
                <w:rFonts w:asciiTheme="majorHAnsi" w:hAnsiTheme="majorHAnsi" w:cstheme="majorHAnsi"/>
                <w:bCs/>
                <w:lang w:val="en-GB"/>
              </w:rPr>
              <w:t>(will be published)</w:t>
            </w:r>
          </w:p>
        </w:tc>
        <w:tc>
          <w:tcPr>
            <w:tcW w:w="6507" w:type="dxa"/>
            <w:shd w:val="clear" w:color="auto" w:fill="auto"/>
          </w:tcPr>
          <w:p w14:paraId="719F711C" w14:textId="0149A53A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Describe two learning objectives of your presentation. What will the participants have learned or which skills will they master at the end of your </w:t>
            </w:r>
            <w:r w:rsidR="005952FA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workshop</w:t>
            </w:r>
            <w:r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? </w:t>
            </w:r>
          </w:p>
          <w:p w14:paraId="4833F445" w14:textId="77777777" w:rsidR="002604D5" w:rsidRDefault="002604D5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7D204923" w14:textId="77777777" w:rsidR="00BB09FB" w:rsidRDefault="00BB09FB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31655E91" w14:textId="77777777" w:rsidR="00BB09FB" w:rsidRDefault="00BB09FB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0CC32F1E" w14:textId="5AA2C4D1" w:rsidR="00BB09FB" w:rsidRPr="00B74001" w:rsidRDefault="00BB09FB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</w:tc>
      </w:tr>
      <w:tr w:rsidR="002604D5" w:rsidRPr="00B74001" w14:paraId="0C62EC48" w14:textId="77777777" w:rsidTr="00664A59">
        <w:tc>
          <w:tcPr>
            <w:tcW w:w="2547" w:type="dxa"/>
            <w:shd w:val="clear" w:color="auto" w:fill="auto"/>
          </w:tcPr>
          <w:p w14:paraId="2FE12CB8" w14:textId="076B326A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  <w:lang w:val="en-GB"/>
              </w:rPr>
            </w:pPr>
            <w:r w:rsidRPr="00B74001">
              <w:rPr>
                <w:rFonts w:asciiTheme="majorHAnsi" w:hAnsiTheme="majorHAnsi" w:cstheme="majorHAnsi"/>
                <w:b/>
                <w:lang w:val="en-GB"/>
              </w:rPr>
              <w:lastRenderedPageBreak/>
              <w:t xml:space="preserve">Introducing </w:t>
            </w:r>
            <w:r w:rsidR="00BB09FB">
              <w:rPr>
                <w:rFonts w:asciiTheme="majorHAnsi" w:hAnsiTheme="majorHAnsi" w:cstheme="majorHAnsi"/>
                <w:b/>
                <w:lang w:val="en-GB"/>
              </w:rPr>
              <w:t xml:space="preserve">the </w:t>
            </w:r>
            <w:r w:rsidR="00B52EF3">
              <w:rPr>
                <w:rFonts w:asciiTheme="majorHAnsi" w:hAnsiTheme="majorHAnsi" w:cstheme="majorHAnsi"/>
                <w:b/>
                <w:lang w:val="en-GB"/>
              </w:rPr>
              <w:t xml:space="preserve">first </w:t>
            </w:r>
            <w:r w:rsidRPr="00B74001">
              <w:rPr>
                <w:rFonts w:asciiTheme="majorHAnsi" w:hAnsiTheme="majorHAnsi" w:cstheme="majorHAnsi"/>
                <w:b/>
                <w:lang w:val="en-GB"/>
              </w:rPr>
              <w:t xml:space="preserve">presenter  </w:t>
            </w:r>
          </w:p>
          <w:p w14:paraId="6C7D5041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  <w:lang w:val="en-GB"/>
              </w:rPr>
            </w:pPr>
            <w:r w:rsidRPr="00B74001">
              <w:rPr>
                <w:rFonts w:asciiTheme="majorHAnsi" w:hAnsiTheme="majorHAnsi" w:cstheme="majorHAnsi"/>
                <w:b/>
                <w:lang w:val="en-GB"/>
              </w:rPr>
              <w:t>(will be published)</w:t>
            </w:r>
          </w:p>
        </w:tc>
        <w:tc>
          <w:tcPr>
            <w:tcW w:w="6507" w:type="dxa"/>
            <w:shd w:val="clear" w:color="auto" w:fill="auto"/>
          </w:tcPr>
          <w:p w14:paraId="1E7CBD69" w14:textId="01BB12D1" w:rsidR="002604D5" w:rsidRPr="00B74001" w:rsidRDefault="00AC4498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S</w:t>
            </w:r>
            <w:r w:rsidR="002604D5"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hort bio of </w:t>
            </w:r>
            <w:r w:rsidR="00BB09FB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the </w:t>
            </w:r>
            <w:r w:rsidR="002604D5"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professional background of </w:t>
            </w: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the </w:t>
            </w:r>
            <w:r w:rsidR="002604D5"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first presenter</w:t>
            </w: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. Please limit</w:t>
            </w:r>
            <w:r w:rsidR="002604D5"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 to 10 lines</w:t>
            </w: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.</w:t>
            </w:r>
          </w:p>
          <w:p w14:paraId="327B18EC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3777DCEB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</w:tc>
      </w:tr>
      <w:tr w:rsidR="002604D5" w:rsidRPr="00B74001" w14:paraId="16D9EE7E" w14:textId="77777777" w:rsidTr="00664A59">
        <w:tc>
          <w:tcPr>
            <w:tcW w:w="2547" w:type="dxa"/>
            <w:shd w:val="clear" w:color="auto" w:fill="auto"/>
          </w:tcPr>
          <w:p w14:paraId="08C7A065" w14:textId="7686825F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  <w:lang w:val="en-GB"/>
              </w:rPr>
            </w:pPr>
            <w:r w:rsidRPr="00B74001">
              <w:rPr>
                <w:rFonts w:asciiTheme="majorHAnsi" w:hAnsiTheme="majorHAnsi" w:cstheme="majorHAnsi"/>
                <w:b/>
                <w:lang w:val="en-GB"/>
              </w:rPr>
              <w:t xml:space="preserve">Introducing </w:t>
            </w:r>
            <w:r w:rsidR="00BB09FB">
              <w:rPr>
                <w:rFonts w:asciiTheme="majorHAnsi" w:hAnsiTheme="majorHAnsi" w:cstheme="majorHAnsi"/>
                <w:b/>
                <w:lang w:val="en-GB"/>
              </w:rPr>
              <w:t xml:space="preserve">the </w:t>
            </w:r>
            <w:r w:rsidR="00B52EF3">
              <w:rPr>
                <w:rFonts w:asciiTheme="majorHAnsi" w:hAnsiTheme="majorHAnsi" w:cstheme="majorHAnsi"/>
                <w:b/>
                <w:lang w:val="en-GB"/>
              </w:rPr>
              <w:t xml:space="preserve">second </w:t>
            </w:r>
            <w:r w:rsidRPr="00B74001">
              <w:rPr>
                <w:rFonts w:asciiTheme="majorHAnsi" w:hAnsiTheme="majorHAnsi" w:cstheme="majorHAnsi"/>
                <w:b/>
                <w:lang w:val="en-GB"/>
              </w:rPr>
              <w:t xml:space="preserve">presenter  </w:t>
            </w:r>
          </w:p>
          <w:p w14:paraId="6D60F724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  <w:lang w:val="en-GB"/>
              </w:rPr>
            </w:pPr>
            <w:r w:rsidRPr="00B74001">
              <w:rPr>
                <w:rFonts w:asciiTheme="majorHAnsi" w:hAnsiTheme="majorHAnsi" w:cstheme="majorHAnsi"/>
                <w:b/>
                <w:lang w:val="en-GB"/>
              </w:rPr>
              <w:t>(will be published)</w:t>
            </w:r>
          </w:p>
        </w:tc>
        <w:tc>
          <w:tcPr>
            <w:tcW w:w="6507" w:type="dxa"/>
            <w:shd w:val="clear" w:color="auto" w:fill="auto"/>
          </w:tcPr>
          <w:p w14:paraId="3B74B6C0" w14:textId="4E5D3563" w:rsidR="00AC4498" w:rsidRPr="00B74001" w:rsidRDefault="00AC4498" w:rsidP="00AC4498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S</w:t>
            </w:r>
            <w:r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hort bio of </w:t>
            </w: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the </w:t>
            </w:r>
            <w:r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professional background of </w:t>
            </w: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the second</w:t>
            </w:r>
            <w:r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 presenter</w:t>
            </w: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. Please limit</w:t>
            </w:r>
            <w:r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 to 10 lines</w:t>
            </w:r>
            <w:r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>.</w:t>
            </w:r>
          </w:p>
          <w:p w14:paraId="675BF449" w14:textId="77777777" w:rsidR="002604D5" w:rsidRPr="00B74001" w:rsidRDefault="002604D5" w:rsidP="00E956B1">
            <w:pPr>
              <w:tabs>
                <w:tab w:val="right" w:pos="6271"/>
              </w:tabs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</w:p>
          <w:p w14:paraId="4DB794F2" w14:textId="77777777" w:rsidR="002604D5" w:rsidRPr="00B74001" w:rsidRDefault="002604D5" w:rsidP="00E956B1">
            <w:pPr>
              <w:tabs>
                <w:tab w:val="right" w:pos="6271"/>
              </w:tabs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</w:p>
        </w:tc>
      </w:tr>
      <w:tr w:rsidR="002604D5" w:rsidRPr="00B74001" w14:paraId="5E3BD04A" w14:textId="77777777" w:rsidTr="00664A59">
        <w:tc>
          <w:tcPr>
            <w:tcW w:w="2547" w:type="dxa"/>
            <w:shd w:val="clear" w:color="auto" w:fill="auto"/>
          </w:tcPr>
          <w:p w14:paraId="097948FF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</w:rPr>
            </w:pPr>
            <w:proofErr w:type="spellStart"/>
            <w:r w:rsidRPr="00B74001">
              <w:rPr>
                <w:rFonts w:asciiTheme="majorHAnsi" w:hAnsiTheme="majorHAnsi" w:cstheme="majorHAnsi"/>
                <w:b/>
              </w:rPr>
              <w:t>Ways</w:t>
            </w:r>
            <w:proofErr w:type="spellEnd"/>
            <w:r w:rsidRPr="00B74001">
              <w:rPr>
                <w:rFonts w:asciiTheme="majorHAnsi" w:hAnsiTheme="majorHAnsi" w:cstheme="majorHAnsi"/>
                <w:b/>
              </w:rPr>
              <w:t xml:space="preserve"> of presenting</w:t>
            </w:r>
          </w:p>
        </w:tc>
        <w:tc>
          <w:tcPr>
            <w:tcW w:w="6507" w:type="dxa"/>
            <w:shd w:val="clear" w:color="auto" w:fill="auto"/>
          </w:tcPr>
          <w:p w14:paraId="0CF21EC7" w14:textId="77777777" w:rsidR="002604D5" w:rsidRPr="00B74001" w:rsidRDefault="002604D5" w:rsidP="00E956B1">
            <w:pPr>
              <w:spacing w:before="60" w:after="60"/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  <w:t>( ) Lecture without any visuals</w:t>
            </w:r>
          </w:p>
          <w:p w14:paraId="3F937E5A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  <w:t>( 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Presentation program with projection (PowerPoint, Prezi)</w:t>
            </w:r>
          </w:p>
          <w:p w14:paraId="1863162B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( ) Live demonstration</w:t>
            </w:r>
          </w:p>
          <w:p w14:paraId="2C563070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( ) Showing video excerpts </w:t>
            </w:r>
          </w:p>
          <w:p w14:paraId="018CF0BD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( ) Exercise, actively involving the participants </w:t>
            </w:r>
          </w:p>
          <w:p w14:paraId="16FC310B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( ) Questions and answers </w:t>
            </w:r>
          </w:p>
          <w:p w14:paraId="63F2372E" w14:textId="6D2857F5" w:rsidR="00720EBA" w:rsidRPr="00B74001" w:rsidRDefault="002604D5" w:rsidP="00AC4498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  <w:t>( 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Other (please specify)…………………………………………………………</w:t>
            </w:r>
          </w:p>
        </w:tc>
      </w:tr>
      <w:tr w:rsidR="002604D5" w:rsidRPr="00B74001" w14:paraId="56C7755B" w14:textId="77777777" w:rsidTr="00664A59">
        <w:tc>
          <w:tcPr>
            <w:tcW w:w="2547" w:type="dxa"/>
            <w:shd w:val="clear" w:color="auto" w:fill="auto"/>
          </w:tcPr>
          <w:p w14:paraId="37B290AF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</w:rPr>
            </w:pPr>
            <w:r w:rsidRPr="00B74001">
              <w:rPr>
                <w:rFonts w:asciiTheme="majorHAnsi" w:hAnsiTheme="majorHAnsi" w:cstheme="majorHAnsi"/>
                <w:b/>
              </w:rPr>
              <w:t>Fields</w:t>
            </w:r>
          </w:p>
        </w:tc>
        <w:tc>
          <w:tcPr>
            <w:tcW w:w="6507" w:type="dxa"/>
            <w:shd w:val="clear" w:color="auto" w:fill="auto"/>
          </w:tcPr>
          <w:p w14:paraId="58654F55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i/>
                <w:sz w:val="20"/>
                <w:szCs w:val="20"/>
                <w:lang w:val="en-GB"/>
              </w:rPr>
              <w:t xml:space="preserve">Please select one or more fields your presentation fits best. </w:t>
            </w:r>
          </w:p>
          <w:p w14:paraId="41A14DD7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  <w:t>( 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Research</w:t>
            </w:r>
          </w:p>
          <w:p w14:paraId="64340267" w14:textId="6A697DD0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  <w:t>( 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Therapy/counselling/coaching/social work</w:t>
            </w:r>
            <w:r w:rsidR="000E78B8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/mental health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</w:t>
            </w:r>
          </w:p>
          <w:p w14:paraId="3A4D0654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( ) Groups/teamwork</w:t>
            </w:r>
          </w:p>
          <w:p w14:paraId="37F8A759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  <w:t>( 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Education/school</w:t>
            </w:r>
          </w:p>
          <w:p w14:paraId="5938CB36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( ) Government-run services</w:t>
            </w:r>
            <w:bookmarkStart w:id="0" w:name="_GoBack"/>
            <w:bookmarkEnd w:id="0"/>
          </w:p>
          <w:p w14:paraId="72D8B433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( ) Psychiatry</w:t>
            </w:r>
          </w:p>
          <w:p w14:paraId="7E8603B5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( ) Healthcare</w:t>
            </w:r>
          </w:p>
          <w:p w14:paraId="76492844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  <w:t>( 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Organisational work/management/leadership/teaming</w:t>
            </w:r>
          </w:p>
          <w:p w14:paraId="6F9AC019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( ) Policy making</w:t>
            </w:r>
          </w:p>
          <w:p w14:paraId="1EC8619D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  <w:lang w:val="en-GB"/>
              </w:rPr>
              <w:t>( 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Training/teaching the solution-focused approach</w:t>
            </w:r>
          </w:p>
          <w:p w14:paraId="0855987C" w14:textId="063BCA3D" w:rsidR="00720EBA" w:rsidRPr="00B74001" w:rsidRDefault="002604D5" w:rsidP="00AC4498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74001">
              <w:rPr>
                <w:rFonts w:asciiTheme="majorHAnsi" w:eastAsia="MS Gothic" w:hAnsiTheme="majorHAnsi" w:cstheme="majorHAnsi"/>
                <w:sz w:val="20"/>
                <w:szCs w:val="20"/>
              </w:rPr>
              <w:t>( )</w:t>
            </w:r>
            <w:r w:rsidRPr="00B74001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proofErr w:type="spellStart"/>
            <w:r w:rsidRPr="00B74001">
              <w:rPr>
                <w:rFonts w:asciiTheme="majorHAnsi" w:hAnsiTheme="majorHAnsi" w:cstheme="majorHAnsi"/>
                <w:sz w:val="20"/>
                <w:szCs w:val="20"/>
              </w:rPr>
              <w:t>Other</w:t>
            </w:r>
            <w:proofErr w:type="spellEnd"/>
            <w:r w:rsidRPr="00B74001">
              <w:rPr>
                <w:rFonts w:asciiTheme="majorHAnsi" w:hAnsiTheme="majorHAnsi" w:cstheme="majorHAnsi"/>
                <w:sz w:val="20"/>
                <w:szCs w:val="20"/>
              </w:rPr>
              <w:t xml:space="preserve"> (</w:t>
            </w:r>
            <w:proofErr w:type="spellStart"/>
            <w:r w:rsidRPr="00B74001">
              <w:rPr>
                <w:rFonts w:asciiTheme="majorHAnsi" w:hAnsiTheme="majorHAnsi" w:cstheme="majorHAnsi"/>
                <w:sz w:val="20"/>
                <w:szCs w:val="20"/>
              </w:rPr>
              <w:t>please</w:t>
            </w:r>
            <w:proofErr w:type="spellEnd"/>
            <w:r w:rsidRPr="00B74001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proofErr w:type="spellStart"/>
            <w:r w:rsidRPr="00B74001">
              <w:rPr>
                <w:rFonts w:asciiTheme="majorHAnsi" w:hAnsiTheme="majorHAnsi" w:cstheme="majorHAnsi"/>
                <w:sz w:val="20"/>
                <w:szCs w:val="20"/>
              </w:rPr>
              <w:t>specify</w:t>
            </w:r>
            <w:proofErr w:type="spellEnd"/>
            <w:r w:rsidRPr="00B74001">
              <w:rPr>
                <w:rFonts w:asciiTheme="majorHAnsi" w:hAnsiTheme="majorHAnsi" w:cstheme="majorHAnsi"/>
                <w:sz w:val="20"/>
                <w:szCs w:val="20"/>
              </w:rPr>
              <w:t>)…………………………………………………………</w:t>
            </w:r>
          </w:p>
        </w:tc>
      </w:tr>
      <w:tr w:rsidR="002604D5" w:rsidRPr="00B74001" w14:paraId="460CCC1E" w14:textId="77777777" w:rsidTr="00664A59">
        <w:tc>
          <w:tcPr>
            <w:tcW w:w="2547" w:type="dxa"/>
            <w:shd w:val="clear" w:color="auto" w:fill="auto"/>
          </w:tcPr>
          <w:p w14:paraId="3CEE199F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  <w:lang w:val="en-GB"/>
              </w:rPr>
            </w:pPr>
            <w:r w:rsidRPr="00B74001">
              <w:rPr>
                <w:rFonts w:asciiTheme="majorHAnsi" w:hAnsiTheme="majorHAnsi" w:cstheme="majorHAnsi"/>
                <w:b/>
                <w:lang w:val="en-GB"/>
              </w:rPr>
              <w:t>Contact information of presenter/s</w:t>
            </w:r>
          </w:p>
        </w:tc>
        <w:tc>
          <w:tcPr>
            <w:tcW w:w="6507" w:type="dxa"/>
            <w:shd w:val="clear" w:color="auto" w:fill="auto"/>
          </w:tcPr>
          <w:p w14:paraId="1559C261" w14:textId="0BF0A72D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E-mail address</w:t>
            </w:r>
            <w:r w:rsidR="00D42723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(es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: </w:t>
            </w:r>
          </w:p>
          <w:p w14:paraId="2F82C002" w14:textId="08386F2D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Mobile phone</w:t>
            </w:r>
            <w:r w:rsidR="00D42723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number(s)</w:t>
            </w:r>
            <w:r w:rsidRPr="00B74001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: </w:t>
            </w:r>
          </w:p>
        </w:tc>
      </w:tr>
      <w:tr w:rsidR="002604D5" w:rsidRPr="00B74001" w14:paraId="11D76CDC" w14:textId="77777777" w:rsidTr="00664A59">
        <w:tc>
          <w:tcPr>
            <w:tcW w:w="2547" w:type="dxa"/>
            <w:shd w:val="clear" w:color="auto" w:fill="auto"/>
          </w:tcPr>
          <w:p w14:paraId="73FF67FF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b/>
              </w:rPr>
            </w:pPr>
            <w:proofErr w:type="spellStart"/>
            <w:r w:rsidRPr="00B74001">
              <w:rPr>
                <w:rFonts w:asciiTheme="majorHAnsi" w:hAnsiTheme="majorHAnsi" w:cstheme="majorHAnsi"/>
                <w:b/>
              </w:rPr>
              <w:t>Comments</w:t>
            </w:r>
            <w:proofErr w:type="spellEnd"/>
          </w:p>
        </w:tc>
        <w:tc>
          <w:tcPr>
            <w:tcW w:w="6507" w:type="dxa"/>
            <w:shd w:val="clear" w:color="auto" w:fill="auto"/>
          </w:tcPr>
          <w:p w14:paraId="28459E52" w14:textId="77777777" w:rsidR="002604D5" w:rsidRPr="00B74001" w:rsidRDefault="002604D5" w:rsidP="00E956B1">
            <w:pPr>
              <w:spacing w:before="60" w:after="6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1077E8D3" w14:textId="77777777" w:rsidR="002604D5" w:rsidRPr="00B74001" w:rsidRDefault="002604D5" w:rsidP="002604D5">
      <w:pPr>
        <w:rPr>
          <w:rFonts w:asciiTheme="majorHAnsi" w:hAnsiTheme="majorHAnsi" w:cstheme="majorHAnsi"/>
        </w:rPr>
      </w:pPr>
    </w:p>
    <w:p w14:paraId="498BA14C" w14:textId="77777777" w:rsidR="005B04DD" w:rsidRPr="00B74001" w:rsidRDefault="005B04DD">
      <w:pPr>
        <w:rPr>
          <w:rFonts w:asciiTheme="majorHAnsi" w:hAnsiTheme="majorHAnsi" w:cstheme="majorHAnsi"/>
        </w:rPr>
      </w:pPr>
    </w:p>
    <w:sectPr w:rsidR="005B04DD" w:rsidRPr="00B74001" w:rsidSect="00F504A5">
      <w:headerReference w:type="default" r:id="rId7"/>
      <w:footerReference w:type="default" r:id="rId8"/>
      <w:pgSz w:w="11900" w:h="16840"/>
      <w:pgMar w:top="3532" w:right="1418" w:bottom="3022" w:left="1418" w:header="0" w:footer="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DA6D01" w14:textId="77777777" w:rsidR="0093427E" w:rsidRDefault="0093427E" w:rsidP="00F504A5">
      <w:r>
        <w:separator/>
      </w:r>
    </w:p>
  </w:endnote>
  <w:endnote w:type="continuationSeparator" w:id="0">
    <w:p w14:paraId="4DA66779" w14:textId="77777777" w:rsidR="0093427E" w:rsidRDefault="0093427E" w:rsidP="00F504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8A04E" w14:textId="77777777" w:rsidR="00F504A5" w:rsidRDefault="00F504A5">
    <w:pPr>
      <w:pStyle w:val="Voetteks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05EDC3A" wp14:editId="42335C29">
          <wp:simplePos x="0" y="0"/>
          <wp:positionH relativeFrom="column">
            <wp:posOffset>-974725</wp:posOffset>
          </wp:positionH>
          <wp:positionV relativeFrom="paragraph">
            <wp:posOffset>-1634593</wp:posOffset>
          </wp:positionV>
          <wp:extent cx="7705858" cy="1814653"/>
          <wp:effectExtent l="0" t="0" r="0" b="0"/>
          <wp:wrapNone/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FWC-BRIEFPAPIER-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858" cy="18146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31AF23" w14:textId="77777777" w:rsidR="0093427E" w:rsidRDefault="0093427E" w:rsidP="00F504A5">
      <w:r>
        <w:separator/>
      </w:r>
    </w:p>
  </w:footnote>
  <w:footnote w:type="continuationSeparator" w:id="0">
    <w:p w14:paraId="5C5B1C35" w14:textId="77777777" w:rsidR="0093427E" w:rsidRDefault="0093427E" w:rsidP="00F504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514EDC" w14:textId="77777777" w:rsidR="00F504A5" w:rsidRDefault="00F504A5">
    <w:pPr>
      <w:pStyle w:val="Kopteks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31CDA3F" wp14:editId="54ED583C">
          <wp:simplePos x="0" y="0"/>
          <wp:positionH relativeFrom="column">
            <wp:posOffset>-969441</wp:posOffset>
          </wp:positionH>
          <wp:positionV relativeFrom="paragraph">
            <wp:posOffset>0</wp:posOffset>
          </wp:positionV>
          <wp:extent cx="7841827" cy="2179320"/>
          <wp:effectExtent l="0" t="0" r="6985" b="5080"/>
          <wp:wrapNone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FWC-BRIEFPAPI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4153" cy="21799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drawingGridHorizontalSpacing w:val="181"/>
  <w:drawingGridVerticalSpacing w:val="181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tDAzNje0tDA3NDRU0lEKTi0uzszPAykwrAUADHq84SwAAAA="/>
  </w:docVars>
  <w:rsids>
    <w:rsidRoot w:val="00F504A5"/>
    <w:rsid w:val="0003365A"/>
    <w:rsid w:val="000E78B8"/>
    <w:rsid w:val="001143CB"/>
    <w:rsid w:val="002604D5"/>
    <w:rsid w:val="0026610D"/>
    <w:rsid w:val="00285D30"/>
    <w:rsid w:val="00297215"/>
    <w:rsid w:val="002F1FE3"/>
    <w:rsid w:val="0032243C"/>
    <w:rsid w:val="005952FA"/>
    <w:rsid w:val="005B04DD"/>
    <w:rsid w:val="00664A59"/>
    <w:rsid w:val="00691F59"/>
    <w:rsid w:val="006D1FFE"/>
    <w:rsid w:val="00720EBA"/>
    <w:rsid w:val="00763F1C"/>
    <w:rsid w:val="00866ACB"/>
    <w:rsid w:val="008854CB"/>
    <w:rsid w:val="008E69C5"/>
    <w:rsid w:val="0093427E"/>
    <w:rsid w:val="00971C02"/>
    <w:rsid w:val="009D79D4"/>
    <w:rsid w:val="00A16785"/>
    <w:rsid w:val="00AC4498"/>
    <w:rsid w:val="00B52EF3"/>
    <w:rsid w:val="00B561A2"/>
    <w:rsid w:val="00B74001"/>
    <w:rsid w:val="00BB09FB"/>
    <w:rsid w:val="00C23468"/>
    <w:rsid w:val="00C847CA"/>
    <w:rsid w:val="00D42723"/>
    <w:rsid w:val="00E3061E"/>
    <w:rsid w:val="00EB6F33"/>
    <w:rsid w:val="00F416AA"/>
    <w:rsid w:val="00F504A5"/>
    <w:rsid w:val="00F61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763687C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nl-NL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F504A5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F504A5"/>
  </w:style>
  <w:style w:type="paragraph" w:styleId="Voettekst">
    <w:name w:val="footer"/>
    <w:basedOn w:val="Standaard"/>
    <w:link w:val="VoettekstChar"/>
    <w:uiPriority w:val="99"/>
    <w:unhideWhenUsed/>
    <w:rsid w:val="00F504A5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F504A5"/>
  </w:style>
  <w:style w:type="character" w:styleId="Hyperlink">
    <w:name w:val="Hyperlink"/>
    <w:uiPriority w:val="99"/>
    <w:unhideWhenUsed/>
    <w:rsid w:val="002604D5"/>
    <w:rPr>
      <w:color w:val="0563C1"/>
      <w:u w:val="single"/>
    </w:rPr>
  </w:style>
  <w:style w:type="character" w:styleId="Onopgelostemelding">
    <w:name w:val="Unresolved Mention"/>
    <w:basedOn w:val="Standaardalinea-lettertype"/>
    <w:uiPriority w:val="99"/>
    <w:rsid w:val="00F61F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solution-focused-world-conference.n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 Schreuders | 2.Orange B.V.</dc:creator>
  <cp:keywords/>
  <dc:description/>
  <cp:lastModifiedBy>Arnoud Huibers | Solutions Centre</cp:lastModifiedBy>
  <cp:revision>2</cp:revision>
  <dcterms:created xsi:type="dcterms:W3CDTF">2019-09-01T14:05:00Z</dcterms:created>
  <dcterms:modified xsi:type="dcterms:W3CDTF">2019-09-01T14:05:00Z</dcterms:modified>
</cp:coreProperties>
</file>